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7313BD01" w:rsidR="00E43C36" w:rsidRPr="00B273DB" w:rsidRDefault="00555743" w:rsidP="00B273DB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273DB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77F617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B273DB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643B93" w:rsidRPr="00B273DB">
        <w:rPr>
          <w:rFonts w:asciiTheme="majorBidi" w:hAnsiTheme="majorBidi" w:cstheme="majorBidi"/>
          <w:b/>
          <w:bCs/>
          <w:sz w:val="24"/>
          <w:szCs w:val="24"/>
        </w:rPr>
        <w:t>Introduction to English Literature</w:t>
      </w:r>
    </w:p>
    <w:tbl>
      <w:tblPr>
        <w:tblStyle w:val="a3"/>
        <w:tblW w:w="9995" w:type="dxa"/>
        <w:tblInd w:w="-5" w:type="dxa"/>
        <w:tblLook w:val="04A0" w:firstRow="1" w:lastRow="0" w:firstColumn="1" w:lastColumn="0" w:noHBand="0" w:noVBand="1"/>
      </w:tblPr>
      <w:tblGrid>
        <w:gridCol w:w="2251"/>
        <w:gridCol w:w="3687"/>
        <w:gridCol w:w="1986"/>
        <w:gridCol w:w="2071"/>
      </w:tblGrid>
      <w:tr w:rsidR="00E43C36" w:rsidRPr="00B273DB" w14:paraId="0E830A3B" w14:textId="77777777" w:rsidTr="00EF3592">
        <w:tc>
          <w:tcPr>
            <w:tcW w:w="2250" w:type="dxa"/>
            <w:shd w:val="clear" w:color="auto" w:fill="E2EFD9" w:themeFill="accent6" w:themeFillTint="33"/>
          </w:tcPr>
          <w:p w14:paraId="77480CAE" w14:textId="7BC2960E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740" w:type="dxa"/>
            <w:gridSpan w:val="3"/>
          </w:tcPr>
          <w:p w14:paraId="221B5B1C" w14:textId="3DB1D225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B273DB" w14:paraId="1089ED3E" w14:textId="77777777" w:rsidTr="00EF3592">
        <w:tc>
          <w:tcPr>
            <w:tcW w:w="2250" w:type="dxa"/>
            <w:shd w:val="clear" w:color="auto" w:fill="E2EFD9" w:themeFill="accent6" w:themeFillTint="33"/>
          </w:tcPr>
          <w:p w14:paraId="542C30BB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740" w:type="dxa"/>
            <w:gridSpan w:val="3"/>
          </w:tcPr>
          <w:p w14:paraId="3E5651B9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B273DB" w14:paraId="1D0B369A" w14:textId="77777777" w:rsidTr="00EF3592">
        <w:tc>
          <w:tcPr>
            <w:tcW w:w="2250" w:type="dxa"/>
            <w:shd w:val="clear" w:color="auto" w:fill="E2EFD9" w:themeFill="accent6" w:themeFillTint="33"/>
          </w:tcPr>
          <w:p w14:paraId="165F1E7F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685" w:type="dxa"/>
          </w:tcPr>
          <w:p w14:paraId="5A219FBD" w14:textId="405F0CBA" w:rsidR="00E43C36" w:rsidRPr="00B273DB" w:rsidRDefault="00587252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35982695"/>
            <w:r w:rsidRPr="00B273DB">
              <w:rPr>
                <w:rFonts w:asciiTheme="majorBidi" w:hAnsiTheme="majorBidi" w:cstheme="majorBidi"/>
                <w:sz w:val="24"/>
                <w:szCs w:val="24"/>
              </w:rPr>
              <w:t>Introduction to English Literature</w:t>
            </w:r>
            <w:bookmarkEnd w:id="0"/>
          </w:p>
        </w:tc>
        <w:tc>
          <w:tcPr>
            <w:tcW w:w="1985" w:type="dxa"/>
            <w:shd w:val="clear" w:color="auto" w:fill="E2EFD9" w:themeFill="accent6" w:themeFillTint="33"/>
          </w:tcPr>
          <w:p w14:paraId="56F9F8F0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070" w:type="dxa"/>
          </w:tcPr>
          <w:p w14:paraId="4ED002E0" w14:textId="2E649197" w:rsidR="00E43C36" w:rsidRPr="00B273DB" w:rsidRDefault="00587252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ENG225</w:t>
            </w:r>
          </w:p>
        </w:tc>
      </w:tr>
      <w:tr w:rsidR="00E43C36" w:rsidRPr="00B273DB" w14:paraId="4F106F37" w14:textId="77777777" w:rsidTr="00EF3592">
        <w:tc>
          <w:tcPr>
            <w:tcW w:w="2250" w:type="dxa"/>
            <w:shd w:val="clear" w:color="auto" w:fill="E2EFD9" w:themeFill="accent6" w:themeFillTint="33"/>
          </w:tcPr>
          <w:p w14:paraId="523A62A6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685" w:type="dxa"/>
          </w:tcPr>
          <w:p w14:paraId="24E756B1" w14:textId="19780334" w:rsidR="00E43C36" w:rsidRPr="00B273DB" w:rsidRDefault="00587252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985" w:type="dxa"/>
            <w:shd w:val="clear" w:color="auto" w:fill="E2EFD9" w:themeFill="accent6" w:themeFillTint="33"/>
          </w:tcPr>
          <w:p w14:paraId="59F59CB7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070" w:type="dxa"/>
          </w:tcPr>
          <w:p w14:paraId="3E89FF35" w14:textId="14008B5B" w:rsidR="00E43C36" w:rsidRPr="00B273DB" w:rsidRDefault="002C2DEB" w:rsidP="00B273D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3.</w:t>
            </w:r>
            <w:r w:rsidR="00587252"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 hrs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E43C36" w:rsidRPr="00B273DB" w14:paraId="46C2D51C" w14:textId="77777777" w:rsidTr="00EF3592">
        <w:tc>
          <w:tcPr>
            <w:tcW w:w="2250" w:type="dxa"/>
            <w:shd w:val="clear" w:color="auto" w:fill="E2EFD9" w:themeFill="accent6" w:themeFillTint="33"/>
          </w:tcPr>
          <w:p w14:paraId="0B6C9CFA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BDFFDAE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90F1CF3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095CEBE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43D6555E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740" w:type="dxa"/>
            <w:gridSpan w:val="3"/>
          </w:tcPr>
          <w:p w14:paraId="0B4B71B0" w14:textId="6320847D" w:rsid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8D031F">
              <w:rPr>
                <w:rFonts w:asciiTheme="majorBidi" w:hAnsiTheme="majorBidi" w:cstheme="majorBidi"/>
                <w:sz w:val="24"/>
                <w:szCs w:val="24"/>
              </w:rPr>
              <w:t>Being the only literature course in the whole syllabus, it attempts to provide students with:</w:t>
            </w:r>
          </w:p>
          <w:p w14:paraId="7187A199" w14:textId="77777777" w:rsidR="008D031F" w:rsidRP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8552BF3" w14:textId="7B4F63E3" w:rsid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8D031F">
              <w:rPr>
                <w:rFonts w:asciiTheme="majorBidi" w:hAnsiTheme="majorBidi" w:cstheme="majorBidi"/>
                <w:sz w:val="24"/>
                <w:szCs w:val="24"/>
              </w:rPr>
              <w:t>1. A brief, but comprehensive survey of the major literary movements/ages of English literature.</w:t>
            </w:r>
          </w:p>
          <w:p w14:paraId="2FB7FEAA" w14:textId="77777777" w:rsidR="008D031F" w:rsidRP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840044" w14:textId="573F943B" w:rsid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8D031F">
              <w:rPr>
                <w:rFonts w:asciiTheme="majorBidi" w:hAnsiTheme="majorBidi" w:cstheme="majorBidi"/>
                <w:sz w:val="24"/>
                <w:szCs w:val="24"/>
              </w:rPr>
              <w:t>2. To provide students with a general historical survey of English literature (by summarizing the key features of literary ages/eras: Classical/Anglo-Saxon – Mediaeval (Chaucer) - Renaissance/Shakespearian- Romantic- Victorian- Modern- Post-modern Periods.</w:t>
            </w:r>
          </w:p>
          <w:p w14:paraId="3D2679EB" w14:textId="77777777" w:rsidR="008D031F" w:rsidRP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0AF544" w14:textId="77777777" w:rsidR="008D031F" w:rsidRPr="008D031F" w:rsidRDefault="008D031F" w:rsidP="008D031F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8D031F">
              <w:rPr>
                <w:rFonts w:asciiTheme="majorBidi" w:hAnsiTheme="majorBidi" w:cstheme="majorBidi"/>
                <w:sz w:val="24"/>
                <w:szCs w:val="24"/>
              </w:rPr>
              <w:t>3. To expand language awareness by examining sophisticated or non-standard examples of language, which make students more aware of the norms of language use.</w:t>
            </w:r>
          </w:p>
          <w:p w14:paraId="1D0AEA14" w14:textId="6EC15E4C" w:rsidR="00E43C36" w:rsidRPr="00B273DB" w:rsidRDefault="00E43C36" w:rsidP="008D031F">
            <w:pPr>
              <w:pStyle w:val="a4"/>
              <w:bidi w:val="0"/>
              <w:spacing w:line="276" w:lineRule="auto"/>
              <w:ind w:left="886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43B93" w:rsidRPr="00B273DB" w14:paraId="322DBF39" w14:textId="77777777" w:rsidTr="00EF3592">
        <w:tc>
          <w:tcPr>
            <w:tcW w:w="2250" w:type="dxa"/>
            <w:vMerge w:val="restart"/>
            <w:shd w:val="clear" w:color="auto" w:fill="E2EFD9" w:themeFill="accent6" w:themeFillTint="33"/>
          </w:tcPr>
          <w:p w14:paraId="4CDC1A8F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2F3C09C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C30E049" w14:textId="5746C393" w:rsidR="00643B93" w:rsidRPr="00B273DB" w:rsidRDefault="00643B93" w:rsidP="00B273DB">
            <w:pPr>
              <w:bidi w:val="0"/>
              <w:spacing w:line="276" w:lineRule="auto"/>
              <w:ind w:firstLine="7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0C9D41D" w14:textId="69DB4415" w:rsidR="00643B93" w:rsidRPr="00B273DB" w:rsidRDefault="00643B93" w:rsidP="00B273DB">
            <w:pPr>
              <w:bidi w:val="0"/>
              <w:spacing w:line="276" w:lineRule="auto"/>
              <w:ind w:firstLine="7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BCFDAE2" w14:textId="100CD03E" w:rsidR="00643B93" w:rsidRPr="00B273DB" w:rsidRDefault="00643B93" w:rsidP="00B273DB">
            <w:pPr>
              <w:bidi w:val="0"/>
              <w:spacing w:line="276" w:lineRule="auto"/>
              <w:ind w:firstLine="7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69DA095" w14:textId="77777777" w:rsidR="00643B93" w:rsidRPr="00B273DB" w:rsidRDefault="00643B93" w:rsidP="00B273DB">
            <w:pPr>
              <w:bidi w:val="0"/>
              <w:spacing w:line="276" w:lineRule="auto"/>
              <w:ind w:firstLine="7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A193288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3B42F00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327BD131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740" w:type="dxa"/>
            <w:gridSpan w:val="3"/>
            <w:shd w:val="clear" w:color="auto" w:fill="auto"/>
          </w:tcPr>
          <w:p w14:paraId="46908AE8" w14:textId="3E2D0513" w:rsidR="00643B93" w:rsidRPr="00B273DB" w:rsidRDefault="00643B93" w:rsidP="00B273D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What is Literature / Importance of literature/ Different genres of literature </w:t>
            </w:r>
            <w:r w:rsidR="00B273DB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Brief introduction to History of English literature</w:t>
            </w:r>
          </w:p>
        </w:tc>
      </w:tr>
      <w:tr w:rsidR="00643B93" w:rsidRPr="00B273DB" w14:paraId="58183FDE" w14:textId="77777777" w:rsidTr="00EF3592">
        <w:tc>
          <w:tcPr>
            <w:tcW w:w="2250" w:type="dxa"/>
            <w:vMerge/>
            <w:shd w:val="clear" w:color="auto" w:fill="E2EFD9" w:themeFill="accent6" w:themeFillTint="33"/>
          </w:tcPr>
          <w:p w14:paraId="7D85F96A" w14:textId="18B402CC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7E59DA4A" w14:textId="48F4CCE9" w:rsidR="00643B93" w:rsidRPr="00B273DB" w:rsidRDefault="00643B93" w:rsidP="00B273D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Poetry-Types of </w:t>
            </w:r>
            <w:proofErr w:type="gramStart"/>
            <w:r w:rsidRPr="00B273DB">
              <w:rPr>
                <w:rFonts w:asciiTheme="majorBidi" w:hAnsiTheme="majorBidi" w:cstheme="majorBidi"/>
                <w:sz w:val="24"/>
                <w:szCs w:val="24"/>
              </w:rPr>
              <w:t>stanza</w:t>
            </w:r>
            <w:proofErr w:type="gramEnd"/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, Poetry (Ballad, Elegy, Ode, Sonnet, Lyric, Haiku, Diamante, Quatrain, Epic, Free verse </w:t>
            </w:r>
            <w:r w:rsidR="00B273DB" w:rsidRPr="00B273DB">
              <w:rPr>
                <w:rFonts w:asciiTheme="majorBidi" w:hAnsiTheme="majorBidi" w:cstheme="majorBidi"/>
                <w:sz w:val="24"/>
                <w:szCs w:val="24"/>
              </w:rPr>
              <w:t>Poetry)</w:t>
            </w:r>
            <w:r w:rsidR="00B273DB" w:rsidRPr="00B273D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B273DB" w:rsidRPr="00B273DB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•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Poets and poems/ Selected poems from different ages of literature.</w:t>
            </w:r>
          </w:p>
        </w:tc>
      </w:tr>
      <w:tr w:rsidR="00643B93" w:rsidRPr="00B273DB" w14:paraId="60085945" w14:textId="77777777" w:rsidTr="00EF3592">
        <w:tc>
          <w:tcPr>
            <w:tcW w:w="2250" w:type="dxa"/>
            <w:vMerge/>
            <w:shd w:val="clear" w:color="auto" w:fill="E2EFD9" w:themeFill="accent6" w:themeFillTint="33"/>
          </w:tcPr>
          <w:p w14:paraId="35571292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37375017" w14:textId="21802CCD" w:rsidR="00643B93" w:rsidRPr="00B273DB" w:rsidRDefault="00643B93" w:rsidP="00B273D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Drama-history of drama, Aristotle's rules of ancient drama, tragedy, comedy, melodrama, tragicomedy. </w:t>
            </w:r>
            <w:r w:rsidRPr="00B273DB">
              <w:rPr>
                <w:rFonts w:asciiTheme="majorBidi" w:hAnsiTheme="majorBidi" w:cstheme="majorBidi"/>
                <w:sz w:val="24"/>
                <w:szCs w:val="24"/>
                <w:rtl/>
              </w:rPr>
              <w:t>•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Element of Drama-protagonist, Dialogue, monologue, soliloquy, antagonist, internal and external conflict, chorus. •Dramatists-Shakespeare, Congreve, Bernard Shaw, </w:t>
            </w:r>
          </w:p>
        </w:tc>
      </w:tr>
      <w:tr w:rsidR="00643B93" w:rsidRPr="00B273DB" w14:paraId="30FEE221" w14:textId="77777777" w:rsidTr="00EF3592">
        <w:tc>
          <w:tcPr>
            <w:tcW w:w="2250" w:type="dxa"/>
            <w:vMerge/>
            <w:shd w:val="clear" w:color="auto" w:fill="E2EFD9" w:themeFill="accent6" w:themeFillTint="33"/>
          </w:tcPr>
          <w:p w14:paraId="3B55A0E1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12F3E0AC" w14:textId="13C40B0D" w:rsidR="00643B93" w:rsidRPr="00B273DB" w:rsidRDefault="00643B93" w:rsidP="00B273D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Prose-Non-Fiction (Biographies, autobiographies, informational) </w:t>
            </w:r>
            <w:r w:rsidRPr="00B273DB">
              <w:rPr>
                <w:rFonts w:asciiTheme="majorBidi" w:hAnsiTheme="majorBidi" w:cstheme="majorBidi"/>
                <w:sz w:val="24"/>
                <w:szCs w:val="24"/>
                <w:rtl/>
              </w:rPr>
              <w:t>•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Fiction-Short</w:t>
            </w:r>
            <w:r w:rsidR="00C521F5"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story</w:t>
            </w:r>
            <w:proofErr w:type="gramStart"/>
            <w:r w:rsidRPr="00B273DB">
              <w:rPr>
                <w:rFonts w:asciiTheme="majorBidi" w:hAnsiTheme="majorBidi" w:cstheme="majorBidi"/>
                <w:sz w:val="24"/>
                <w:szCs w:val="24"/>
              </w:rPr>
              <w:t>-(</w:t>
            </w:r>
            <w:proofErr w:type="gramEnd"/>
            <w:r w:rsidRPr="00B273DB">
              <w:rPr>
                <w:rFonts w:asciiTheme="majorBidi" w:hAnsiTheme="majorBidi" w:cstheme="majorBidi"/>
                <w:sz w:val="24"/>
                <w:szCs w:val="24"/>
              </w:rPr>
              <w:t>important elements-character, setting, plot, theme and conflict)</w:t>
            </w:r>
            <w:r w:rsidR="00C521F5" w:rsidRPr="00B273DB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Novel- Science fiction, Adventure, Mystery, Fantasy, legend, picaresque</w:t>
            </w:r>
            <w:r w:rsidRPr="00B273DB">
              <w:rPr>
                <w:rFonts w:asciiTheme="majorBidi" w:hAnsiTheme="majorBidi" w:cstheme="majorBidi"/>
                <w:sz w:val="24"/>
                <w:szCs w:val="24"/>
                <w:rtl/>
              </w:rPr>
              <w:t>.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 Novelists, Charles Dickens, Jane Austen, Charlotte Bronte, Thomas Hardy, Jane Eyre</w:t>
            </w:r>
          </w:p>
        </w:tc>
      </w:tr>
      <w:tr w:rsidR="00643B93" w:rsidRPr="00B273DB" w14:paraId="4651EDC1" w14:textId="77777777" w:rsidTr="00EF3592">
        <w:tc>
          <w:tcPr>
            <w:tcW w:w="2250" w:type="dxa"/>
            <w:vMerge/>
            <w:shd w:val="clear" w:color="auto" w:fill="E2EFD9" w:themeFill="accent6" w:themeFillTint="33"/>
          </w:tcPr>
          <w:p w14:paraId="3D35D5F1" w14:textId="77777777" w:rsidR="00643B93" w:rsidRPr="00B273DB" w:rsidRDefault="00643B93" w:rsidP="00B273DB">
            <w:pPr>
              <w:bidi w:val="0"/>
              <w:spacing w:line="276" w:lineRule="auto"/>
              <w:ind w:firstLine="7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7AAFD381" w14:textId="13E53261" w:rsidR="00643B93" w:rsidRPr="00B273DB" w:rsidRDefault="00643B93" w:rsidP="00B273D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Reading literature: poems, excerpts from drama, </w:t>
            </w:r>
            <w:proofErr w:type="gramStart"/>
            <w:r w:rsidRPr="00B273DB">
              <w:rPr>
                <w:rFonts w:asciiTheme="majorBidi" w:hAnsiTheme="majorBidi" w:cstheme="majorBidi"/>
                <w:sz w:val="24"/>
                <w:szCs w:val="24"/>
              </w:rPr>
              <w:t>novel</w:t>
            </w:r>
            <w:proofErr w:type="gramEnd"/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 and prose.</w:t>
            </w:r>
          </w:p>
        </w:tc>
      </w:tr>
      <w:tr w:rsidR="00643B93" w:rsidRPr="00B273DB" w14:paraId="364D4019" w14:textId="77777777" w:rsidTr="00EF3592">
        <w:tc>
          <w:tcPr>
            <w:tcW w:w="2250" w:type="dxa"/>
            <w:vMerge/>
            <w:shd w:val="clear" w:color="auto" w:fill="E2EFD9" w:themeFill="accent6" w:themeFillTint="33"/>
          </w:tcPr>
          <w:p w14:paraId="501AE28C" w14:textId="77777777" w:rsidR="00643B93" w:rsidRPr="00B273DB" w:rsidRDefault="00643B93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5AC79934" w14:textId="25CFBE3E" w:rsidR="00643B93" w:rsidRPr="00B273DB" w:rsidRDefault="00643B93" w:rsidP="00B273D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>Brief introduction to literary criticism.</w:t>
            </w:r>
          </w:p>
        </w:tc>
      </w:tr>
      <w:tr w:rsidR="00E43C36" w:rsidRPr="00B273DB" w14:paraId="060EE3A8" w14:textId="77777777" w:rsidTr="00EF3592">
        <w:tc>
          <w:tcPr>
            <w:tcW w:w="2250" w:type="dxa"/>
            <w:shd w:val="clear" w:color="auto" w:fill="E2EFD9" w:themeFill="accent6" w:themeFillTint="33"/>
          </w:tcPr>
          <w:p w14:paraId="220F2C56" w14:textId="77777777" w:rsidR="00E43C36" w:rsidRPr="00B273DB" w:rsidRDefault="00E43C36" w:rsidP="00B273DB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740" w:type="dxa"/>
            <w:gridSpan w:val="3"/>
          </w:tcPr>
          <w:p w14:paraId="3B249903" w14:textId="72008965" w:rsidR="00E43C36" w:rsidRPr="00B273DB" w:rsidRDefault="00614285" w:rsidP="00B273DB">
            <w:pPr>
              <w:pStyle w:val="a4"/>
              <w:numPr>
                <w:ilvl w:val="0"/>
                <w:numId w:val="9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G C Thornley and Gwyneth Roberts (n. d) </w:t>
            </w:r>
            <w:r w:rsidR="00587252"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An Outline of English </w:t>
            </w:r>
            <w:r w:rsidRPr="00B273DB">
              <w:rPr>
                <w:rFonts w:asciiTheme="majorBidi" w:hAnsiTheme="majorBidi" w:cstheme="majorBidi"/>
                <w:sz w:val="24"/>
                <w:szCs w:val="24"/>
              </w:rPr>
              <w:t>Literature.</w:t>
            </w:r>
          </w:p>
        </w:tc>
      </w:tr>
      <w:tr w:rsidR="00EF3592" w:rsidRPr="00B273DB" w14:paraId="1CF0045A" w14:textId="77777777" w:rsidTr="00EF3592">
        <w:tc>
          <w:tcPr>
            <w:tcW w:w="2250" w:type="dxa"/>
          </w:tcPr>
          <w:p w14:paraId="7930F777" w14:textId="77777777" w:rsidR="00EF3592" w:rsidRPr="00B273DB" w:rsidRDefault="00EF3592" w:rsidP="002155A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7740" w:type="dxa"/>
            <w:gridSpan w:val="3"/>
          </w:tcPr>
          <w:p w14:paraId="66927DC6" w14:textId="77777777" w:rsidR="00EF3592" w:rsidRPr="00B273DB" w:rsidRDefault="00EF3592" w:rsidP="002155A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Abdulrah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qefari</w:t>
            </w:r>
            <w:proofErr w:type="spellEnd"/>
          </w:p>
        </w:tc>
      </w:tr>
      <w:tr w:rsidR="00EF3592" w:rsidRPr="00B273DB" w14:paraId="17A007D9" w14:textId="77777777" w:rsidTr="00EF3592">
        <w:tc>
          <w:tcPr>
            <w:tcW w:w="2250" w:type="dxa"/>
          </w:tcPr>
          <w:p w14:paraId="3EE3A7FE" w14:textId="77777777" w:rsidR="00EF3592" w:rsidRPr="00B273DB" w:rsidRDefault="00EF3592" w:rsidP="002155A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7740" w:type="dxa"/>
            <w:gridSpan w:val="3"/>
          </w:tcPr>
          <w:p w14:paraId="3EB09710" w14:textId="77777777" w:rsidR="00EF3592" w:rsidRPr="00B273DB" w:rsidRDefault="00EF3592" w:rsidP="002155A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273DB">
              <w:rPr>
                <w:rFonts w:asciiTheme="majorBidi" w:hAnsiTheme="majorBidi" w:cstheme="majorBidi"/>
                <w:sz w:val="24"/>
                <w:szCs w:val="24"/>
              </w:rPr>
              <w:t xml:space="preserve">Dr. Nasser </w:t>
            </w:r>
            <w:proofErr w:type="spellStart"/>
            <w:r w:rsidRPr="00B273DB">
              <w:rPr>
                <w:rFonts w:asciiTheme="majorBidi" w:hAnsiTheme="majorBidi" w:cstheme="majorBidi"/>
                <w:sz w:val="24"/>
                <w:szCs w:val="24"/>
              </w:rPr>
              <w:t>Alothman</w:t>
            </w:r>
            <w:proofErr w:type="spellEnd"/>
          </w:p>
        </w:tc>
      </w:tr>
    </w:tbl>
    <w:p w14:paraId="580434B1" w14:textId="382A8D31" w:rsidR="0085712C" w:rsidRPr="00B273DB" w:rsidRDefault="00EF3592" w:rsidP="00B273DB">
      <w:pPr>
        <w:bidi w:val="0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CC5F271" wp14:editId="45FE9DE6">
            <wp:simplePos x="0" y="0"/>
            <wp:positionH relativeFrom="column">
              <wp:posOffset>-158115</wp:posOffset>
            </wp:positionH>
            <wp:positionV relativeFrom="paragraph">
              <wp:posOffset>52070</wp:posOffset>
            </wp:positionV>
            <wp:extent cx="1647825" cy="1000125"/>
            <wp:effectExtent l="0" t="0" r="0" b="9525"/>
            <wp:wrapNone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24F15" w14:textId="78DC580B" w:rsidR="0059311D" w:rsidRPr="00B273DB" w:rsidRDefault="0059311D" w:rsidP="00765F30">
      <w:pPr>
        <w:bidi w:val="0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59311D" w:rsidRPr="00B273DB" w:rsidSect="00EF3592">
      <w:headerReference w:type="even" r:id="rId8"/>
      <w:headerReference w:type="default" r:id="rId9"/>
      <w:headerReference w:type="first" r:id="rId10"/>
      <w:pgSz w:w="11906" w:h="16838"/>
      <w:pgMar w:top="1440" w:right="1134" w:bottom="28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A6DA5" w14:textId="77777777" w:rsidR="00F9799D" w:rsidRDefault="00F9799D" w:rsidP="00C96875">
      <w:pPr>
        <w:spacing w:after="0" w:line="240" w:lineRule="auto"/>
      </w:pPr>
      <w:r>
        <w:separator/>
      </w:r>
    </w:p>
  </w:endnote>
  <w:endnote w:type="continuationSeparator" w:id="0">
    <w:p w14:paraId="357766EB" w14:textId="77777777" w:rsidR="00F9799D" w:rsidRDefault="00F9799D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A8F32" w14:textId="77777777" w:rsidR="00F9799D" w:rsidRDefault="00F9799D" w:rsidP="00C96875">
      <w:pPr>
        <w:spacing w:after="0" w:line="240" w:lineRule="auto"/>
      </w:pPr>
      <w:r>
        <w:separator/>
      </w:r>
    </w:p>
  </w:footnote>
  <w:footnote w:type="continuationSeparator" w:id="0">
    <w:p w14:paraId="46F63F50" w14:textId="77777777" w:rsidR="00F9799D" w:rsidRDefault="00F9799D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F9799D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59311D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</w:pPr>
                          <w:r w:rsidRPr="0059311D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المملكة العربية السعودية</w:t>
                          </w:r>
                          <w:r w:rsidRPr="0059311D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br/>
                          </w:r>
                          <w:r w:rsidRPr="0059311D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24"/>
                              <w:szCs w:val="24"/>
                              <w:rtl/>
                            </w:rPr>
                            <w:t xml:space="preserve">وزارة التعليم </w:t>
                          </w:r>
                          <w:r w:rsidRPr="0059311D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br/>
                          </w:r>
                          <w:r w:rsidRPr="0059311D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59311D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28"/>
                        <w:szCs w:val="28"/>
                        <w:rtl/>
                      </w:rPr>
                    </w:pPr>
                    <w:r w:rsidRPr="0059311D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المملكة العربية السعودية</w:t>
                    </w:r>
                    <w:r w:rsidRPr="0059311D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br/>
                    </w:r>
                    <w:r w:rsidRPr="0059311D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24"/>
                        <w:szCs w:val="24"/>
                        <w:rtl/>
                      </w:rPr>
                      <w:t xml:space="preserve">وزارة التعليم </w:t>
                    </w:r>
                    <w:r w:rsidRPr="0059311D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br/>
                    </w:r>
                    <w:r w:rsidRPr="0059311D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28"/>
                        <w:szCs w:val="28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proofErr w:type="spellStart"/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كليـــــــــــــــةالتربيــــــــــــــــة</w:t>
                          </w:r>
                          <w:proofErr w:type="spellEnd"/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</w:t>
                    </w:r>
                    <w:proofErr w:type="spellStart"/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كليـــــــــــــــةالتربيــــــــــــــــة</w:t>
                    </w:r>
                    <w:proofErr w:type="spellEnd"/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10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9799D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F9799D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33B7E"/>
    <w:multiLevelType w:val="hybridMultilevel"/>
    <w:tmpl w:val="8342E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1C2754"/>
    <w:multiLevelType w:val="hybridMultilevel"/>
    <w:tmpl w:val="FFB0C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667D6"/>
    <w:multiLevelType w:val="hybridMultilevel"/>
    <w:tmpl w:val="B65EC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04CAB"/>
    <w:multiLevelType w:val="hybridMultilevel"/>
    <w:tmpl w:val="F0EC2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1F33BC"/>
    <w:multiLevelType w:val="hybridMultilevel"/>
    <w:tmpl w:val="C7524F3A"/>
    <w:lvl w:ilvl="0" w:tplc="0409000F">
      <w:start w:val="1"/>
      <w:numFmt w:val="decimal"/>
      <w:lvlText w:val="%1."/>
      <w:lvlJc w:val="left"/>
      <w:pPr>
        <w:ind w:left="886" w:hanging="360"/>
      </w:pPr>
    </w:lvl>
    <w:lvl w:ilvl="1" w:tplc="04090019" w:tentative="1">
      <w:start w:val="1"/>
      <w:numFmt w:val="lowerLetter"/>
      <w:lvlText w:val="%2."/>
      <w:lvlJc w:val="left"/>
      <w:pPr>
        <w:ind w:left="1606" w:hanging="360"/>
      </w:pPr>
    </w:lvl>
    <w:lvl w:ilvl="2" w:tplc="0409001B" w:tentative="1">
      <w:start w:val="1"/>
      <w:numFmt w:val="lowerRoman"/>
      <w:lvlText w:val="%3."/>
      <w:lvlJc w:val="right"/>
      <w:pPr>
        <w:ind w:left="2326" w:hanging="180"/>
      </w:pPr>
    </w:lvl>
    <w:lvl w:ilvl="3" w:tplc="0409000F" w:tentative="1">
      <w:start w:val="1"/>
      <w:numFmt w:val="decimal"/>
      <w:lvlText w:val="%4."/>
      <w:lvlJc w:val="left"/>
      <w:pPr>
        <w:ind w:left="3046" w:hanging="360"/>
      </w:pPr>
    </w:lvl>
    <w:lvl w:ilvl="4" w:tplc="04090019" w:tentative="1">
      <w:start w:val="1"/>
      <w:numFmt w:val="lowerLetter"/>
      <w:lvlText w:val="%5."/>
      <w:lvlJc w:val="left"/>
      <w:pPr>
        <w:ind w:left="3766" w:hanging="360"/>
      </w:pPr>
    </w:lvl>
    <w:lvl w:ilvl="5" w:tplc="0409001B" w:tentative="1">
      <w:start w:val="1"/>
      <w:numFmt w:val="lowerRoman"/>
      <w:lvlText w:val="%6."/>
      <w:lvlJc w:val="right"/>
      <w:pPr>
        <w:ind w:left="4486" w:hanging="180"/>
      </w:pPr>
    </w:lvl>
    <w:lvl w:ilvl="6" w:tplc="0409000F" w:tentative="1">
      <w:start w:val="1"/>
      <w:numFmt w:val="decimal"/>
      <w:lvlText w:val="%7."/>
      <w:lvlJc w:val="left"/>
      <w:pPr>
        <w:ind w:left="5206" w:hanging="360"/>
      </w:pPr>
    </w:lvl>
    <w:lvl w:ilvl="7" w:tplc="04090019" w:tentative="1">
      <w:start w:val="1"/>
      <w:numFmt w:val="lowerLetter"/>
      <w:lvlText w:val="%8."/>
      <w:lvlJc w:val="left"/>
      <w:pPr>
        <w:ind w:left="5926" w:hanging="360"/>
      </w:pPr>
    </w:lvl>
    <w:lvl w:ilvl="8" w:tplc="0409001B" w:tentative="1">
      <w:start w:val="1"/>
      <w:numFmt w:val="lowerRoman"/>
      <w:lvlText w:val="%9."/>
      <w:lvlJc w:val="right"/>
      <w:pPr>
        <w:ind w:left="6646" w:hanging="180"/>
      </w:pPr>
    </w:lvl>
  </w:abstractNum>
  <w:abstractNum w:abstractNumId="8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8"/>
  </w:num>
  <w:num w:numId="5">
    <w:abstractNumId w:val="3"/>
  </w:num>
  <w:num w:numId="6">
    <w:abstractNumId w:val="4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4507D"/>
    <w:rsid w:val="00161128"/>
    <w:rsid w:val="00177294"/>
    <w:rsid w:val="00196F0E"/>
    <w:rsid w:val="00274743"/>
    <w:rsid w:val="00287FD3"/>
    <w:rsid w:val="002C2DEB"/>
    <w:rsid w:val="002E1C60"/>
    <w:rsid w:val="0031064D"/>
    <w:rsid w:val="003E7074"/>
    <w:rsid w:val="004009C7"/>
    <w:rsid w:val="004A66C1"/>
    <w:rsid w:val="00537D6F"/>
    <w:rsid w:val="00555743"/>
    <w:rsid w:val="005829FE"/>
    <w:rsid w:val="00587252"/>
    <w:rsid w:val="0059311D"/>
    <w:rsid w:val="00597AC5"/>
    <w:rsid w:val="005B2F15"/>
    <w:rsid w:val="00614285"/>
    <w:rsid w:val="00643B93"/>
    <w:rsid w:val="00672A18"/>
    <w:rsid w:val="006E4A58"/>
    <w:rsid w:val="00726150"/>
    <w:rsid w:val="00765F30"/>
    <w:rsid w:val="00787DA1"/>
    <w:rsid w:val="007928DD"/>
    <w:rsid w:val="007B629C"/>
    <w:rsid w:val="007D1AF2"/>
    <w:rsid w:val="007F5884"/>
    <w:rsid w:val="00844362"/>
    <w:rsid w:val="00853394"/>
    <w:rsid w:val="0085712C"/>
    <w:rsid w:val="008D031F"/>
    <w:rsid w:val="009538A4"/>
    <w:rsid w:val="009C530B"/>
    <w:rsid w:val="009D0C35"/>
    <w:rsid w:val="009D7DF5"/>
    <w:rsid w:val="009F5AE0"/>
    <w:rsid w:val="00A174D8"/>
    <w:rsid w:val="00AF6C9B"/>
    <w:rsid w:val="00B273DB"/>
    <w:rsid w:val="00B5502C"/>
    <w:rsid w:val="00B7066D"/>
    <w:rsid w:val="00BE5E6E"/>
    <w:rsid w:val="00C21A49"/>
    <w:rsid w:val="00C521F5"/>
    <w:rsid w:val="00C845E3"/>
    <w:rsid w:val="00C96875"/>
    <w:rsid w:val="00CF1DCF"/>
    <w:rsid w:val="00D31C75"/>
    <w:rsid w:val="00D70822"/>
    <w:rsid w:val="00DD1F5A"/>
    <w:rsid w:val="00E35003"/>
    <w:rsid w:val="00E43C36"/>
    <w:rsid w:val="00E50C3C"/>
    <w:rsid w:val="00E84B1D"/>
    <w:rsid w:val="00EB48A0"/>
    <w:rsid w:val="00EE72FF"/>
    <w:rsid w:val="00EF3592"/>
    <w:rsid w:val="00F9799D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6</cp:revision>
  <cp:lastPrinted>2020-03-12T10:47:00Z</cp:lastPrinted>
  <dcterms:created xsi:type="dcterms:W3CDTF">2020-03-13T11:07:00Z</dcterms:created>
  <dcterms:modified xsi:type="dcterms:W3CDTF">2021-11-02T19:14:00Z</dcterms:modified>
</cp:coreProperties>
</file>